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As a dedicated Mechatronics Engineer with a passion for innovation and problem-solving, I am excited to apply for the Mechatronics Engineer position at your esteemed organization in Sri Lanka Colombo. With over [X years] of experience in designing, developing, and maintaining integrated systems that combine mechanical, electrical, and software components, I am eager to contribute my expertise to a dynamic team in this vibrant city. Sri Lanka Colombo’s growing industrial landscape and commitment to technological advancement make it an ideal location for me to further my career while supporting local innovation.</w:t>
      </w:r>
    </w:p>
    <w:p>
      <w:pPr>
        <w:pStyle w:val="BodyText"/>
      </w:pPr>
      <w:r>
        <w:t xml:space="preserve">My academic background in Mechatronics Engineering from [University Name] provided me with a strong foundation in disciplines such as automation, robotics, control systems, and embedded programming. During my studies, I focused on projects that bridged theoretical concepts with real-world applications, including the development of autonomous robotic systems and smart manufacturing solutions. These experiences honed my ability to think critically and collaborate across multidisciplinary teams—skills that have been instrumental in my professional journey.</w:t>
      </w:r>
    </w:p>
    <w:p>
      <w:pPr>
        <w:pStyle w:val="BodyText"/>
      </w:pPr>
      <w:r>
        <w:t xml:space="preserve">Over the years, I have worked in both [previous company/industry] and [another relevant role], where I specialized in designing mechatronic systems for industrial automation, renewable energy integration, and precision machinery. For instance, at [Previous Company Name], I led a team to develop a modular control system for automated assembly lines, which improved production efficiency by 25% and reduced downtime by 15%. My role also involved troubleshooting complex mechanical-electrical interfaces and ensuring compliance with international safety standards. These projects reinforced my belief in the transformative power of mechatronics to drive progress in diverse sectors.</w:t>
      </w:r>
    </w:p>
    <w:p>
      <w:pPr>
        <w:pStyle w:val="BodyText"/>
      </w:pPr>
      <w:r>
        <w:t xml:space="preserve">What sets me apart as a Mechatronics Engineer is my ability to adapt to evolving technologies while maintaining a strong focus on practicality and cost-effectiveness. I am proficient in tools such as CAD software (e.g., SolidWorks, AutoCAD), PLC programming (Siemens, Allen-Bradley), and simulation platforms like MATLAB/Simulink. Additionally, I have hands-on experience with IoT-based systems and data analytics, which are increasingly critical in modern mechatronic solutions. My goal is always to deliver designs that are not only technically sound but also sustainable and scalable for long-term use.</w:t>
      </w:r>
    </w:p>
    <w:p>
      <w:pPr>
        <w:pStyle w:val="BodyText"/>
      </w:pPr>
      <w:r>
        <w:t xml:space="preserve">Sri Lanka Colombo presents a unique opportunity for me to contribute to a region experiencing rapid industrial growth. The city’s strategic location as a commercial hub and its increasing investment in technology-driven infrastructure align perfectly with my professional aspirations. I am particularly inspired by the potential of mechatronics in sectors such as agriculture, energy, and transportation in Sri Lanka, where innovative solutions can address local challenges while fostering economic development. I am eager to collaborate with your team to develop cutting-edge systems that meet global standards while respecting the region’s specific needs.</w:t>
      </w:r>
    </w:p>
    <w:p>
      <w:pPr>
        <w:pStyle w:val="BodyText"/>
      </w:pPr>
      <w:r>
        <w:t xml:space="preserve">What excites me most about this opportunity is the chance to work alongside professionals who share a commitment to excellence and innovation. Your organization’s reputation for [specific detail about the company, e.g., "advancing automation in manufacturing" or "sustainability initiatives"] resonates deeply with my own values. I am confident that my technical expertise, combined with my adaptability and teamwork-oriented approach, will allow me to make meaningful contributions to your projects. Furthermore, I am keen to learn from the local industry practices in Sri Lanka Colombo and integrate them into my work to create solutions that are both globally competitive and locally relevant.</w:t>
      </w:r>
    </w:p>
    <w:p>
      <w:pPr>
        <w:pStyle w:val="BodyText"/>
      </w:pPr>
      <w:r>
        <w:t xml:space="preserve">I would welcome the opportunity to discuss how my background and skills align with your needs. Thank you for considering my application. I look forward to the possibility of contributing to your team and helping drive innovation in Sri Lanka Colombo’s evolving industrial landscape.</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1T00:28:50Z</dcterms:created>
  <dcterms:modified xsi:type="dcterms:W3CDTF">2026-07-21T00:28:50Z</dcterms:modified>
</cp:coreProperties>
</file>

<file path=docProps/custom.xml><?xml version="1.0" encoding="utf-8"?>
<Properties xmlns="http://schemas.openxmlformats.org/officeDocument/2006/custom-properties" xmlns:vt="http://schemas.openxmlformats.org/officeDocument/2006/docPropsVTypes"/>
</file>